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2BFBE5B9" w14:textId="7669E15A" w:rsidR="00FA5D3E" w:rsidRDefault="000970EB">
      <w:pPr>
        <w:spacing w:after="240"/>
        <w:jc w:val="center"/>
      </w:pPr>
      <w:r>
        <w:rPr>
          <w:b/>
        </w:rPr>
        <w:t>Minutes of Specia</w:t>
      </w:r>
      <w:r w:rsidR="006A4028">
        <w:rPr>
          <w:b/>
        </w:rPr>
        <w:t>l Meeting of The Shareholders</w:t>
      </w:r>
    </w:p>
    <w:p w14:paraId="79A8A9D1" w14:textId="77777777" w:rsidR="00FA5D3E" w:rsidRDefault="000970EB">
      <w:pPr>
        <w:spacing w:after="240"/>
        <w:jc w:val="center"/>
      </w:pPr>
      <w:r>
        <w:t>[ENTER THE NAME OF THE COMPANY]</w:t>
      </w:r>
    </w:p>
    <w:p w14:paraId="5687BF4B" w14:textId="77777777" w:rsidR="00FA5D3E" w:rsidRDefault="000970EB">
      <w:pPr>
        <w:spacing w:before="240" w:after="240"/>
        <w:jc w:val="both"/>
      </w:pPr>
      <w:r>
        <w:t>Pursuant to [THE MEETING WAS CALLED BY], dated [ENTER DATE OF MEETING NOTICE], a special meeting of shareholders of [ENTER THE NAME OF THE CORPORATION] was held at [ENTER STREET ADDRESS OF MEETING], [ENTER CITY, STATE OF MEETING] on [ENTER DATE OF MEETING] at [ENTER TIME OF MEETING].</w:t>
      </w:r>
    </w:p>
    <w:p w14:paraId="30C29091" w14:textId="77777777" w:rsidR="00FA5D3E" w:rsidRDefault="000970EB">
      <w:pPr>
        <w:spacing w:before="240" w:after="240"/>
        <w:jc w:val="both"/>
      </w:pPr>
      <w:r>
        <w:t>A quorum of shareholders attended, as shown by the attached roster. Proxies (if any) were examined and admitted as shown by the attached roster.</w:t>
      </w:r>
    </w:p>
    <w:p w14:paraId="3330C8DE" w14:textId="77777777" w:rsidR="00FA5D3E" w:rsidRDefault="000970EB">
      <w:pPr>
        <w:spacing w:before="240" w:after="240"/>
        <w:jc w:val="both"/>
      </w:pPr>
      <w:r>
        <w:t>The meeting was called to order by the meeting's chairman, [ENTER NAME OF CHAIRMAN OF DIRECTORS OR PRESIDING OFFICER].</w:t>
      </w:r>
    </w:p>
    <w:p w14:paraId="7196BD58" w14:textId="77777777" w:rsidR="00FA5D3E" w:rsidRDefault="000970EB">
      <w:pPr>
        <w:spacing w:before="240" w:after="240"/>
        <w:jc w:val="both"/>
      </w:pPr>
      <w:r>
        <w:t>[ENTER NAME OF THE OFFICER RESIGNING] presented their resignation as [ENTER TITLE OF OFFICER RESIGNING]. Pursuant to the bylaws of the corporation a vote of the [VOTE WAS TAKEN OF] was taken and [ENTER THE NAME OF NEW OFFICER] was elected to replace [ENTER NAME OF THE OFFICER RESIGNING] as [ENTER TITLE OF OFFICER RESIGNING].</w:t>
      </w:r>
    </w:p>
    <w:p w14:paraId="3EEACADC" w14:textId="77777777" w:rsidR="00FA5D3E" w:rsidRDefault="000970EB">
      <w:pPr>
        <w:spacing w:before="240" w:after="240"/>
        <w:jc w:val="both"/>
      </w:pPr>
      <w:r>
        <w:t>There being no further business to come before the meeting the same was adjourned.</w:t>
      </w:r>
    </w:p>
    <w:p w14:paraId="5075375B" w14:textId="77777777" w:rsidR="00FA5D3E" w:rsidRDefault="000970EB">
      <w:pPr>
        <w:spacing w:before="240" w:after="240"/>
        <w:jc w:val="both"/>
      </w:pPr>
      <w:r>
        <w:t>[DATE]</w:t>
      </w:r>
    </w:p>
    <w:p w14:paraId="3BD98B4E" w14:textId="77777777" w:rsidR="00FA5D3E" w:rsidRDefault="000970EB">
      <w:pPr>
        <w:spacing w:before="240" w:after="240"/>
        <w:jc w:val="both"/>
      </w:pPr>
      <w:r>
        <w:t>[NAME OF SECRETARY]</w:t>
      </w:r>
    </w:p>
    <w:p w14:paraId="23C202BC" w14:textId="77777777" w:rsidR="00FA5D3E" w:rsidRDefault="000970EB">
      <w:pPr>
        <w:spacing w:before="240" w:after="240"/>
        <w:jc w:val="both"/>
      </w:pPr>
      <w:r>
        <w:t>Secretary</w:t>
      </w:r>
    </w:p>
    <w:p w14:paraId="64EFA024" w14:textId="77777777" w:rsidR="00FA5D3E" w:rsidRDefault="000970EB">
      <w:pPr>
        <w:spacing w:before="240" w:after="240"/>
        <w:jc w:val="both"/>
      </w:pPr>
      <w:r>
        <w:t>[NAME OF PRESIDENT]</w:t>
      </w:r>
    </w:p>
    <w:p w14:paraId="3096A00B" w14:textId="3950E285" w:rsidR="00FA5D3E" w:rsidRDefault="000970EB" w:rsidP="00FA4739">
      <w:pPr>
        <w:spacing w:before="240" w:after="240"/>
        <w:jc w:val="both"/>
      </w:pPr>
      <w:r>
        <w:t>Attest: President</w:t>
      </w:r>
      <w:bookmarkStart w:id="0" w:name="_GoBack"/>
      <w:bookmarkEnd w:id="0"/>
    </w:p>
    <w:sectPr w:rsidR="00FA5D3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defaultTabStop w:val="720"/>
  <w:characterSpacingControl w:val="doNotCompress"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MzI2N7U0tzAwNDYzt7BQ0lEKTi0uzszPAykwrAUAHjcCDywAAAA="/>
  </w:docVars>
  <w:rsids>
    <w:rsidRoot w:val="00FA5D3E"/>
    <w:rsid w:val="00055379"/>
    <w:rsid w:val="000970EB"/>
    <w:rsid w:val="0041384D"/>
    <w:rsid w:val="006A4028"/>
    <w:rsid w:val="00FA4739"/>
    <w:rsid w:val="00FA5D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269EF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</Pages>
  <Words>166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riyanka</cp:lastModifiedBy>
  <cp:revision>5</cp:revision>
  <dcterms:created xsi:type="dcterms:W3CDTF">2018-01-20T13:09:00Z</dcterms:created>
  <dcterms:modified xsi:type="dcterms:W3CDTF">2018-02-06T08:32:00Z</dcterms:modified>
</cp:coreProperties>
</file>